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CAD80" w14:textId="0B5E76C3" w:rsidR="00A473D3" w:rsidRDefault="00A473D3" w:rsidP="00A473D3">
      <w:pPr>
        <w:spacing w:line="276" w:lineRule="auto"/>
        <w:rPr>
          <w:b/>
          <w:bCs/>
          <w:u w:val="single"/>
        </w:rPr>
      </w:pPr>
      <w:r w:rsidRPr="00A473D3">
        <w:rPr>
          <w:b/>
          <w:bCs/>
          <w:u w:val="single"/>
        </w:rPr>
        <w:t>Problem-3</w:t>
      </w:r>
    </w:p>
    <w:p w14:paraId="41FED003" w14:textId="77777777" w:rsidR="00A473D3" w:rsidRPr="00A473D3" w:rsidRDefault="00A473D3" w:rsidP="00A473D3">
      <w:pPr>
        <w:spacing w:line="276" w:lineRule="auto"/>
        <w:rPr>
          <w:b/>
          <w:bCs/>
          <w:u w:val="single"/>
        </w:rPr>
      </w:pPr>
    </w:p>
    <w:p w14:paraId="0249FB3A" w14:textId="77777777" w:rsidR="006A2E3B" w:rsidRDefault="00A473D3" w:rsidP="00A473D3">
      <w:pPr>
        <w:spacing w:line="276" w:lineRule="auto"/>
      </w:pPr>
      <w:r>
        <w:t>Marketing</w:t>
      </w:r>
      <w:r w:rsidR="006A2E3B">
        <w:t>.java class is given in your assignment.</w:t>
      </w:r>
    </w:p>
    <w:p w14:paraId="4E830F44" w14:textId="77777777" w:rsidR="006A2E3B" w:rsidRDefault="006A2E3B" w:rsidP="00A473D3">
      <w:pPr>
        <w:spacing w:line="276" w:lineRule="auto"/>
      </w:pPr>
    </w:p>
    <w:p w14:paraId="26FC6DDF" w14:textId="3CEBD384" w:rsidR="00A473D3" w:rsidRDefault="006A2E3B" w:rsidP="00A473D3">
      <w:pPr>
        <w:spacing w:line="276" w:lineRule="auto"/>
      </w:pPr>
      <w:r>
        <w:t>Write a Test class with main() method to c</w:t>
      </w:r>
      <w:r w:rsidR="00A473D3">
        <w:t>reate an Arraylist for the class Marketing. Implement the following methods in the main class. (Pre-Defined Usage of ArrayList class)</w:t>
      </w:r>
    </w:p>
    <w:p w14:paraId="3D0FD2C3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>add() // adding objects to the Marketing</w:t>
      </w:r>
    </w:p>
    <w:p w14:paraId="23155902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 xml:space="preserve">remove() // delete any object from Marketing </w:t>
      </w:r>
    </w:p>
    <w:p w14:paraId="05047739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>Print the size of the list.</w:t>
      </w:r>
    </w:p>
    <w:p w14:paraId="1FCEA111" w14:textId="5A3B6161" w:rsidR="00A473D3" w:rsidRDefault="00A473D3" w:rsidP="00A473D3">
      <w:pPr>
        <w:numPr>
          <w:ilvl w:val="1"/>
          <w:numId w:val="1"/>
        </w:numPr>
        <w:spacing w:line="276" w:lineRule="auto"/>
      </w:pPr>
      <w:r>
        <w:t>Override the equals() method</w:t>
      </w:r>
      <w:r w:rsidR="006A2E3B">
        <w:t xml:space="preserve"> inside Marketing.java</w:t>
      </w:r>
    </w:p>
    <w:p w14:paraId="5505C1AC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>Sort the list in natural order for the field salesamount using comparator interface. Your Comparator should be consistent with equals.</w:t>
      </w:r>
    </w:p>
    <w:p w14:paraId="58E3BBAC" w14:textId="77777777" w:rsidR="00A473D3" w:rsidRDefault="00A473D3" w:rsidP="00A473D3">
      <w:pPr>
        <w:numPr>
          <w:ilvl w:val="1"/>
          <w:numId w:val="1"/>
        </w:numPr>
        <w:spacing w:line="276" w:lineRule="auto"/>
      </w:pPr>
      <w:r>
        <w:t>Sort the list in natural order using employeename with the criteria of the employee who achieves more than $1000 of salesamount.  Write a method to retrieve the result of getting list of employees have more than $1000 sales. Then do the sorting on this result list.</w:t>
      </w:r>
    </w:p>
    <w:p w14:paraId="33A3ADAC" w14:textId="77777777" w:rsidR="00A473D3" w:rsidRPr="00C27E0B" w:rsidRDefault="00A473D3" w:rsidP="00A473D3">
      <w:pPr>
        <w:spacing w:line="276" w:lineRule="auto"/>
        <w:ind w:left="1080"/>
        <w:rPr>
          <w:b/>
          <w:highlight w:val="yellow"/>
        </w:rPr>
      </w:pPr>
      <w:r w:rsidRPr="00C27E0B">
        <w:rPr>
          <w:b/>
        </w:rPr>
        <w:t xml:space="preserve"> </w:t>
      </w:r>
      <w:r w:rsidRPr="00C27E0B">
        <w:rPr>
          <w:b/>
          <w:highlight w:val="yellow"/>
        </w:rPr>
        <w:t>public static List&lt;Marketing&gt;  listMoreThan1000(List&lt;Marketing&gt; list){</w:t>
      </w:r>
    </w:p>
    <w:p w14:paraId="294A6073" w14:textId="77777777" w:rsidR="00A473D3" w:rsidRPr="00C27E0B" w:rsidRDefault="00A473D3" w:rsidP="00A473D3">
      <w:pPr>
        <w:spacing w:line="276" w:lineRule="auto"/>
        <w:ind w:left="1440"/>
        <w:rPr>
          <w:b/>
          <w:highlight w:val="yellow"/>
        </w:rPr>
      </w:pPr>
      <w:r w:rsidRPr="00C27E0B">
        <w:rPr>
          <w:b/>
          <w:highlight w:val="yellow"/>
        </w:rPr>
        <w:t xml:space="preserve">   // Implement a body</w:t>
      </w:r>
    </w:p>
    <w:p w14:paraId="2562E1C3" w14:textId="77777777" w:rsidR="00A473D3" w:rsidRPr="00C27E0B" w:rsidRDefault="00A473D3" w:rsidP="00A473D3">
      <w:pPr>
        <w:spacing w:line="276" w:lineRule="auto"/>
        <w:ind w:left="1440"/>
        <w:rPr>
          <w:b/>
        </w:rPr>
      </w:pPr>
      <w:r w:rsidRPr="00C27E0B">
        <w:rPr>
          <w:b/>
          <w:highlight w:val="yellow"/>
        </w:rPr>
        <w:t>}</w:t>
      </w:r>
    </w:p>
    <w:p w14:paraId="5D7BC257" w14:textId="77777777" w:rsidR="00A473D3" w:rsidRDefault="00A473D3" w:rsidP="00A473D3"/>
    <w:p w14:paraId="0B1BC6AA" w14:textId="77777777" w:rsidR="007A74D0" w:rsidRDefault="006A2E3B"/>
    <w:sectPr w:rsidR="007A74D0" w:rsidSect="00F8780A">
      <w:pgSz w:w="12240" w:h="15840"/>
      <w:pgMar w:top="810" w:right="1800" w:bottom="45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F0B2A"/>
    <w:multiLevelType w:val="hybridMultilevel"/>
    <w:tmpl w:val="A7969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sDQ0MTG2MLM0sbRQ0lEKTi0uzszPAykwrAUAoY6gbCwAAAA="/>
  </w:docVars>
  <w:rsids>
    <w:rsidRoot w:val="00A473D3"/>
    <w:rsid w:val="0032474D"/>
    <w:rsid w:val="0032757B"/>
    <w:rsid w:val="00695952"/>
    <w:rsid w:val="006A2E3B"/>
    <w:rsid w:val="00A4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417BF"/>
  <w15:chartTrackingRefBased/>
  <w15:docId w15:val="{789C664B-E30A-4F62-8DC2-61D6A0554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3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ka Mohanraj</dc:creator>
  <cp:keywords/>
  <dc:description/>
  <cp:lastModifiedBy>Renuka Mohanraj</cp:lastModifiedBy>
  <cp:revision>3</cp:revision>
  <dcterms:created xsi:type="dcterms:W3CDTF">2022-03-07T01:13:00Z</dcterms:created>
  <dcterms:modified xsi:type="dcterms:W3CDTF">2022-03-07T01:15:00Z</dcterms:modified>
</cp:coreProperties>
</file>